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33D08C6" w14:textId="0EE59310" w:rsidR="001E7EA8" w:rsidRPr="0048366F" w:rsidRDefault="001E7EA8" w:rsidP="001E7EA8">
      <w:pPr>
        <w:pStyle w:val="ac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1E7EA8">
          <w:rPr>
            <w:rStyle w:val="a9"/>
          </w:rPr>
          <w:t>https://judge.softuni.org/Contests/4472</w:t>
        </w:r>
      </w:hyperlink>
    </w:p>
    <w:p w14:paraId="5A384A30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687D2767" w14:textId="245D874A" w:rsidR="00741716" w:rsidRDefault="00741716" w:rsidP="009E61A3">
      <w:pPr>
        <w:jc w:val="both"/>
      </w:pPr>
      <w:r>
        <w:t>Write a program that:</w:t>
      </w:r>
    </w:p>
    <w:p w14:paraId="137F67E5" w14:textId="77777777" w:rsidR="00741716" w:rsidRPr="00741716" w:rsidRDefault="009E61A3" w:rsidP="00741716">
      <w:pPr>
        <w:pStyle w:val="ac"/>
        <w:numPr>
          <w:ilvl w:val="0"/>
          <w:numId w:val="46"/>
        </w:numPr>
        <w:spacing w:before="0" w:after="240"/>
        <w:ind w:left="714" w:hanging="357"/>
        <w:jc w:val="both"/>
        <w:rPr>
          <w:b/>
          <w:lang w:val="bg-BG"/>
        </w:rPr>
      </w:pPr>
      <w:r w:rsidRPr="009E61A3">
        <w:t xml:space="preserve">Read a </w:t>
      </w:r>
      <w:r w:rsidRPr="00741716">
        <w:rPr>
          <w:b/>
        </w:rPr>
        <w:t xml:space="preserve">list of </w:t>
      </w:r>
      <w:proofErr w:type="gramStart"/>
      <w:r w:rsidRPr="00741716">
        <w:rPr>
          <w:b/>
        </w:rPr>
        <w:t>integers</w:t>
      </w:r>
      <w:proofErr w:type="gramEnd"/>
    </w:p>
    <w:p w14:paraId="6D76EA36" w14:textId="6372E7F9" w:rsidR="00FB029D" w:rsidRPr="00FB029D" w:rsidRDefault="00741716" w:rsidP="00FB029D">
      <w:pPr>
        <w:pStyle w:val="ac"/>
        <w:numPr>
          <w:ilvl w:val="0"/>
          <w:numId w:val="46"/>
        </w:numPr>
        <w:spacing w:before="240"/>
        <w:ind w:left="714" w:hanging="357"/>
        <w:jc w:val="both"/>
        <w:rPr>
          <w:b/>
          <w:lang w:val="bg-BG"/>
        </w:rPr>
      </w:pPr>
      <w:r>
        <w:rPr>
          <w:b/>
        </w:rPr>
        <w:t>P</w:t>
      </w:r>
      <w:r w:rsidR="009E61A3" w:rsidRPr="00741716">
        <w:rPr>
          <w:b/>
        </w:rPr>
        <w:t>rint them in ascending order,</w:t>
      </w:r>
      <w:r w:rsidR="009E61A3" w:rsidRPr="009E61A3">
        <w:t xml:space="preserve"> along with their </w:t>
      </w:r>
      <w:r w:rsidR="009E61A3" w:rsidRPr="00741716">
        <w:rPr>
          <w:b/>
        </w:rPr>
        <w:t>number of occurrences</w:t>
      </w:r>
      <w:r>
        <w:t xml:space="preserve"> in the format:</w:t>
      </w:r>
    </w:p>
    <w:p w14:paraId="6D249AC9" w14:textId="7A642B06" w:rsidR="00741716" w:rsidRPr="00741716" w:rsidRDefault="00741716" w:rsidP="00FB029D">
      <w:pPr>
        <w:pStyle w:val="ac"/>
        <w:spacing w:before="480" w:after="240"/>
        <w:jc w:val="both"/>
        <w:rPr>
          <w:rFonts w:ascii="Consolas" w:hAnsi="Consolas"/>
          <w:b/>
          <w:lang w:val="bg-BG"/>
        </w:rPr>
      </w:pPr>
      <w:r w:rsidRPr="00741716">
        <w:rPr>
          <w:rFonts w:ascii="Consolas" w:hAnsi="Consolas"/>
          <w:b/>
        </w:rPr>
        <w:t>{number} -&gt;</w:t>
      </w:r>
      <w:r w:rsidR="00B64999">
        <w:rPr>
          <w:rFonts w:ascii="Consolas" w:hAnsi="Consolas"/>
          <w:b/>
        </w:rPr>
        <w:t xml:space="preserve"> </w:t>
      </w:r>
      <w:r w:rsidRPr="00741716">
        <w:rPr>
          <w:rFonts w:ascii="Consolas" w:hAnsi="Consolas"/>
          <w:b/>
        </w:rPr>
        <w:t>{</w:t>
      </w:r>
      <w:proofErr w:type="spellStart"/>
      <w:r w:rsidRPr="00741716">
        <w:rPr>
          <w:rFonts w:ascii="Consolas" w:hAnsi="Consolas"/>
          <w:b/>
        </w:rPr>
        <w:t>occurances</w:t>
      </w:r>
      <w:proofErr w:type="spellEnd"/>
      <w:r w:rsidRPr="00741716">
        <w:rPr>
          <w:rFonts w:ascii="Consolas" w:hAnsi="Consolas"/>
          <w:b/>
        </w:rPr>
        <w:t>}</w:t>
      </w:r>
    </w:p>
    <w:p w14:paraId="07EF1649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74871FF3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Odd Occurrences</w:t>
      </w:r>
    </w:p>
    <w:p w14:paraId="7EE1B3FF" w14:textId="7E30AE3A" w:rsidR="009E61A3" w:rsidRPr="009E61A3" w:rsidRDefault="00741716" w:rsidP="009E61A3">
      <w:pPr>
        <w:jc w:val="both"/>
        <w:rPr>
          <w:b/>
          <w:lang w:val="bg-BG"/>
        </w:rPr>
      </w:pPr>
      <w:r>
        <w:t>Wri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</w:t>
      </w:r>
      <w:r>
        <w:t>:</w:t>
      </w:r>
    </w:p>
    <w:p w14:paraId="33C32E41" w14:textId="1202A0E3" w:rsidR="009E61A3" w:rsidRPr="009E61A3" w:rsidRDefault="009E61A3" w:rsidP="009E61A3">
      <w:pPr>
        <w:pStyle w:val="ac"/>
        <w:numPr>
          <w:ilvl w:val="0"/>
          <w:numId w:val="41"/>
        </w:numPr>
        <w:jc w:val="both"/>
        <w:rPr>
          <w:b/>
          <w:lang w:val="bg-BG"/>
        </w:rPr>
      </w:pPr>
      <w:r w:rsidRPr="009E61A3">
        <w:t xml:space="preserve">Words are given on a single line, </w:t>
      </w:r>
      <w:proofErr w:type="gramStart"/>
      <w:r w:rsidRPr="009E61A3">
        <w:t>space</w:t>
      </w:r>
      <w:r w:rsidR="009D28C2">
        <w:t>-</w:t>
      </w:r>
      <w:r w:rsidRPr="009E61A3">
        <w:t>separated</w:t>
      </w:r>
      <w:proofErr w:type="gramEnd"/>
      <w:r w:rsidRPr="009E61A3">
        <w:t>.</w:t>
      </w:r>
    </w:p>
    <w:p w14:paraId="61D24DC0" w14:textId="77777777" w:rsidR="009E61A3" w:rsidRPr="009E61A3" w:rsidRDefault="009E61A3" w:rsidP="009E61A3">
      <w:pPr>
        <w:pStyle w:val="ac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7C2916F5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ab"/>
        </w:rPr>
        <w:t>key</w:t>
      </w:r>
      <w:r w:rsidR="009E61A3" w:rsidRPr="009E61A3">
        <w:t xml:space="preserve"> </w:t>
      </w:r>
      <w:proofErr w:type="gramStart"/>
      <w:r w:rsidR="009E61A3" w:rsidRPr="009E61A3">
        <w:t>of</w:t>
      </w:r>
      <w:proofErr w:type="gramEnd"/>
      <w:r w:rsidR="009E61A3" w:rsidRPr="009E61A3">
        <w:t xml:space="preserve"> the dictionary will be the </w:t>
      </w:r>
      <w:r w:rsidR="009E61A3" w:rsidRPr="009E61A3">
        <w:rPr>
          <w:rStyle w:val="ab"/>
        </w:rPr>
        <w:t>word</w:t>
      </w:r>
      <w:r w:rsidR="009E61A3" w:rsidRPr="009E61A3">
        <w:t xml:space="preserve">. The </w:t>
      </w:r>
      <w:r w:rsidR="009E61A3" w:rsidRPr="009E61A3">
        <w:rPr>
          <w:rStyle w:val="ab"/>
        </w:rPr>
        <w:t>value</w:t>
      </w:r>
      <w:r w:rsidR="009E61A3" w:rsidRPr="009E61A3">
        <w:t xml:space="preserve"> will be a </w:t>
      </w:r>
      <w:r w:rsidR="009E61A3" w:rsidRPr="009E61A3">
        <w:rPr>
          <w:rStyle w:val="ab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ab"/>
          <w:rFonts w:ascii="Consolas" w:hAnsi="Consolas"/>
        </w:rPr>
        <w:t>n</w:t>
      </w:r>
      <w:r w:rsidR="009E61A3" w:rsidRPr="009E61A3">
        <w:rPr>
          <w:rStyle w:val="ab"/>
        </w:rPr>
        <w:t xml:space="preserve"> – the count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ab"/>
          <w:rFonts w:ascii="Consolas" w:hAnsi="Consolas"/>
        </w:rPr>
        <w:t>2 * n</w:t>
      </w:r>
      <w:r w:rsidR="009E61A3" w:rsidRPr="009E61A3">
        <w:rPr>
          <w:rStyle w:val="ab"/>
        </w:rPr>
        <w:t xml:space="preserve">. </w:t>
      </w:r>
      <w:r w:rsidR="009E61A3" w:rsidRPr="009E61A3">
        <w:rPr>
          <w:rStyle w:val="ab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ab"/>
        </w:rPr>
        <w:t>word</w:t>
      </w:r>
      <w:r w:rsidR="009E61A3" w:rsidRPr="009E61A3">
        <w:t xml:space="preserve"> and a </w:t>
      </w:r>
      <w:r w:rsidR="009E61A3" w:rsidRPr="009E61A3">
        <w:rPr>
          <w:rStyle w:val="ab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ac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ab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ac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ab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ab"/>
          <w:rFonts w:ascii="Consolas" w:hAnsi="Consolas"/>
          <w:lang w:val="bg-BG"/>
        </w:rPr>
      </w:pPr>
      <w:r w:rsidRPr="00EB3F31">
        <w:rPr>
          <w:rStyle w:val="ab"/>
          <w:rFonts w:ascii="Consolas" w:hAnsi="Consolas"/>
          <w:noProof/>
        </w:rPr>
        <w:t>"</w:t>
      </w:r>
      <w:r w:rsidR="009E61A3" w:rsidRPr="00EB3F31">
        <w:rPr>
          <w:rStyle w:val="ab"/>
          <w:rFonts w:ascii="Consolas" w:hAnsi="Consolas"/>
          <w:noProof/>
        </w:rPr>
        <w:t>{word} - {synonym1, synonym2</w:t>
      </w:r>
      <w:r w:rsidR="00026A8B">
        <w:rPr>
          <w:rStyle w:val="ab"/>
          <w:rFonts w:ascii="Consolas" w:hAnsi="Consolas"/>
          <w:noProof/>
        </w:rPr>
        <w:t xml:space="preserve">, </w:t>
      </w:r>
      <w:r w:rsidR="009E61A3" w:rsidRPr="00EB3F31">
        <w:rPr>
          <w:rStyle w:val="ab"/>
          <w:rFonts w:ascii="Consolas" w:hAnsi="Consolas"/>
          <w:noProof/>
        </w:rPr>
        <w:t>…</w:t>
      </w:r>
      <w:r w:rsidR="00026A8B">
        <w:rPr>
          <w:rStyle w:val="ab"/>
          <w:rFonts w:ascii="Consolas" w:hAnsi="Consolas"/>
          <w:noProof/>
        </w:rPr>
        <w:t>,</w:t>
      </w:r>
      <w:r w:rsidR="009E61A3" w:rsidRPr="00EB3F31">
        <w:rPr>
          <w:rStyle w:val="ab"/>
          <w:rFonts w:ascii="Consolas" w:hAnsi="Consolas"/>
          <w:noProof/>
        </w:rPr>
        <w:t xml:space="preserve"> synonymN}</w:t>
      </w:r>
      <w:r w:rsidRPr="00EB3F31">
        <w:rPr>
          <w:rStyle w:val="ab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80BEE29" w14:textId="77777777" w:rsidR="009E61A3" w:rsidRPr="009E61A3" w:rsidRDefault="009E61A3" w:rsidP="009E61A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0965ECDE" w14:textId="77777777" w:rsidR="00741716" w:rsidRDefault="00741716" w:rsidP="009E61A3">
      <w:pPr>
        <w:jc w:val="both"/>
      </w:pPr>
      <w:r>
        <w:t>Write a program that:</w:t>
      </w:r>
    </w:p>
    <w:p w14:paraId="00CC2217" w14:textId="77777777" w:rsidR="00741716" w:rsidRPr="00741716" w:rsidRDefault="009E61A3" w:rsidP="00741716">
      <w:pPr>
        <w:pStyle w:val="ac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Read an </w:t>
      </w:r>
      <w:r w:rsidRPr="00741716">
        <w:rPr>
          <w:b/>
          <w:bCs/>
        </w:rPr>
        <w:t xml:space="preserve">array of </w:t>
      </w:r>
      <w:proofErr w:type="gramStart"/>
      <w:r w:rsidRPr="00741716">
        <w:rPr>
          <w:b/>
          <w:bCs/>
        </w:rPr>
        <w:t>strings</w:t>
      </w:r>
      <w:proofErr w:type="gramEnd"/>
    </w:p>
    <w:p w14:paraId="20538BB4" w14:textId="05CCA3E1" w:rsidR="00741716" w:rsidRPr="00741716" w:rsidRDefault="00741716" w:rsidP="00741716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T</w:t>
      </w:r>
      <w:r w:rsidR="009E61A3" w:rsidRPr="009E61A3">
        <w:t xml:space="preserve">ake only words, whose </w:t>
      </w:r>
      <w:r w:rsidR="009E61A3" w:rsidRPr="00741716">
        <w:rPr>
          <w:b/>
          <w:bCs/>
        </w:rPr>
        <w:t>length is</w:t>
      </w:r>
      <w:r w:rsidR="00794C15" w:rsidRPr="00741716">
        <w:rPr>
          <w:b/>
          <w:bCs/>
        </w:rPr>
        <w:t xml:space="preserve"> an</w:t>
      </w:r>
      <w:r w:rsidR="009E61A3" w:rsidRPr="00741716">
        <w:rPr>
          <w:b/>
          <w:bCs/>
        </w:rPr>
        <w:t xml:space="preserve"> even</w:t>
      </w:r>
      <w:r w:rsidR="00794C15" w:rsidRPr="00741716">
        <w:rPr>
          <w:b/>
          <w:bCs/>
        </w:rPr>
        <w:t xml:space="preserve"> </w:t>
      </w:r>
      <w:proofErr w:type="gramStart"/>
      <w:r w:rsidR="00794C15" w:rsidRPr="00741716">
        <w:rPr>
          <w:b/>
          <w:bCs/>
        </w:rPr>
        <w:t>number</w:t>
      </w:r>
      <w:proofErr w:type="gramEnd"/>
    </w:p>
    <w:p w14:paraId="2CBC86CB" w14:textId="16B7A3E7" w:rsidR="009E61A3" w:rsidRPr="00741716" w:rsidRDefault="009E61A3" w:rsidP="00741716">
      <w:pPr>
        <w:pStyle w:val="ac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Print </w:t>
      </w:r>
      <w:r w:rsidRPr="00741716">
        <w:rPr>
          <w:b/>
          <w:bCs/>
        </w:rPr>
        <w:t xml:space="preserve">each word on a new </w:t>
      </w:r>
      <w:proofErr w:type="gramStart"/>
      <w:r w:rsidRPr="00741716">
        <w:rPr>
          <w:b/>
          <w:bCs/>
        </w:rPr>
        <w:t>line</w:t>
      </w:r>
      <w:proofErr w:type="gramEnd"/>
    </w:p>
    <w:p w14:paraId="578BE2CD" w14:textId="77777777" w:rsidR="009E61A3" w:rsidRPr="009E61A3" w:rsidRDefault="009E61A3" w:rsidP="009E61A3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B64999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790E8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7769B" w14:textId="77777777" w:rsidR="00790E89" w:rsidRDefault="00790E89" w:rsidP="008068A2">
      <w:pPr>
        <w:spacing w:after="0" w:line="240" w:lineRule="auto"/>
      </w:pPr>
      <w:r>
        <w:separator/>
      </w:r>
    </w:p>
  </w:endnote>
  <w:endnote w:type="continuationSeparator" w:id="0">
    <w:p w14:paraId="7ACE4F5B" w14:textId="77777777" w:rsidR="00790E89" w:rsidRDefault="00790E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C0BB2" w14:textId="77777777" w:rsidR="00790E89" w:rsidRDefault="00790E89" w:rsidP="008068A2">
      <w:pPr>
        <w:spacing w:after="0" w:line="240" w:lineRule="auto"/>
      </w:pPr>
      <w:r>
        <w:separator/>
      </w:r>
    </w:p>
  </w:footnote>
  <w:footnote w:type="continuationSeparator" w:id="0">
    <w:p w14:paraId="518ABCF7" w14:textId="77777777" w:rsidR="00790E89" w:rsidRDefault="00790E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7E2A2F"/>
    <w:multiLevelType w:val="hybridMultilevel"/>
    <w:tmpl w:val="FD3EC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A7103"/>
    <w:multiLevelType w:val="hybridMultilevel"/>
    <w:tmpl w:val="9538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6"/>
  </w:num>
  <w:num w:numId="3" w16cid:durableId="1507090137">
    <w:abstractNumId w:val="10"/>
  </w:num>
  <w:num w:numId="4" w16cid:durableId="1151213423">
    <w:abstractNumId w:val="30"/>
  </w:num>
  <w:num w:numId="5" w16cid:durableId="1430468588">
    <w:abstractNumId w:val="31"/>
  </w:num>
  <w:num w:numId="6" w16cid:durableId="2004116144">
    <w:abstractNumId w:val="36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8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1"/>
  </w:num>
  <w:num w:numId="13" w16cid:durableId="412630551">
    <w:abstractNumId w:val="2"/>
  </w:num>
  <w:num w:numId="14" w16cid:durableId="1152482952">
    <w:abstractNumId w:val="35"/>
  </w:num>
  <w:num w:numId="15" w16cid:durableId="1682126407">
    <w:abstractNumId w:val="11"/>
  </w:num>
  <w:num w:numId="16" w16cid:durableId="2114013413">
    <w:abstractNumId w:val="40"/>
  </w:num>
  <w:num w:numId="17" w16cid:durableId="212547417">
    <w:abstractNumId w:val="29"/>
  </w:num>
  <w:num w:numId="18" w16cid:durableId="1363627598">
    <w:abstractNumId w:val="45"/>
  </w:num>
  <w:num w:numId="19" w16cid:durableId="1685283960">
    <w:abstractNumId w:val="37"/>
  </w:num>
  <w:num w:numId="20" w16cid:durableId="525484523">
    <w:abstractNumId w:val="20"/>
  </w:num>
  <w:num w:numId="21" w16cid:durableId="67194612">
    <w:abstractNumId w:val="33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8"/>
  </w:num>
  <w:num w:numId="27" w16cid:durableId="1901164028">
    <w:abstractNumId w:val="39"/>
  </w:num>
  <w:num w:numId="28" w16cid:durableId="813109303">
    <w:abstractNumId w:val="19"/>
  </w:num>
  <w:num w:numId="29" w16cid:durableId="1390617569">
    <w:abstractNumId w:val="44"/>
  </w:num>
  <w:num w:numId="30" w16cid:durableId="855922983">
    <w:abstractNumId w:val="22"/>
  </w:num>
  <w:num w:numId="31" w16cid:durableId="1541432815">
    <w:abstractNumId w:val="12"/>
  </w:num>
  <w:num w:numId="32" w16cid:durableId="1728917606">
    <w:abstractNumId w:val="38"/>
  </w:num>
  <w:num w:numId="33" w16cid:durableId="2070879176">
    <w:abstractNumId w:val="41"/>
  </w:num>
  <w:num w:numId="34" w16cid:durableId="1529178977">
    <w:abstractNumId w:val="27"/>
  </w:num>
  <w:num w:numId="35" w16cid:durableId="171142192">
    <w:abstractNumId w:val="43"/>
  </w:num>
  <w:num w:numId="36" w16cid:durableId="1184173269">
    <w:abstractNumId w:val="7"/>
  </w:num>
  <w:num w:numId="37" w16cid:durableId="108862212">
    <w:abstractNumId w:val="23"/>
  </w:num>
  <w:num w:numId="38" w16cid:durableId="189031169">
    <w:abstractNumId w:val="15"/>
  </w:num>
  <w:num w:numId="39" w16cid:durableId="260333204">
    <w:abstractNumId w:val="32"/>
  </w:num>
  <w:num w:numId="40" w16cid:durableId="1430391851">
    <w:abstractNumId w:val="25"/>
  </w:num>
  <w:num w:numId="41" w16cid:durableId="1294095354">
    <w:abstractNumId w:val="4"/>
  </w:num>
  <w:num w:numId="42" w16cid:durableId="627203669">
    <w:abstractNumId w:val="42"/>
  </w:num>
  <w:num w:numId="43" w16cid:durableId="1653558372">
    <w:abstractNumId w:val="1"/>
  </w:num>
  <w:num w:numId="44" w16cid:durableId="1364552454">
    <w:abstractNumId w:val="26"/>
  </w:num>
  <w:num w:numId="45" w16cid:durableId="1374113438">
    <w:abstractNumId w:val="34"/>
  </w:num>
  <w:num w:numId="46" w16cid:durableId="1871339507">
    <w:abstractNumId w:val="17"/>
  </w:num>
  <w:num w:numId="47" w16cid:durableId="1750721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qQUA6dpuxy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1E7EA8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4317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71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F66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41716"/>
    <w:rsid w:val="00763912"/>
    <w:rsid w:val="00774E44"/>
    <w:rsid w:val="00785258"/>
    <w:rsid w:val="00790E89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64999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E7E48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2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1</cp:revision>
  <cp:lastPrinted>2023-04-24T05:06:00Z</cp:lastPrinted>
  <dcterms:created xsi:type="dcterms:W3CDTF">2019-11-12T12:29:00Z</dcterms:created>
  <dcterms:modified xsi:type="dcterms:W3CDTF">2024-04-26T12:39:00Z</dcterms:modified>
  <cp:category>programming;education;software engineering;software development</cp:category>
</cp:coreProperties>
</file>